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07C17" w:rsidRDefault="00162E62">
      <w:pPr>
        <w:jc w:val="right"/>
      </w:pPr>
      <w:r>
        <w:t xml:space="preserve">Form P12 </w:t>
      </w:r>
    </w:p>
    <w:p w:rsidR="00207C17" w:rsidRDefault="00207C17"/>
    <w:p w:rsidR="00207C17" w:rsidRDefault="00162E62">
      <w:pPr>
        <w:jc w:val="center"/>
      </w:pPr>
      <w:r>
        <w:t>FORM LETTER TO FORMER STUDENT</w:t>
      </w:r>
    </w:p>
    <w:p w:rsidR="00207C17" w:rsidRDefault="00162E62">
      <w:pPr>
        <w:jc w:val="center"/>
        <w:rPr>
          <w:i/>
          <w:iCs/>
        </w:rPr>
      </w:pPr>
      <w:r>
        <w:rPr>
          <w:i/>
          <w:iCs/>
        </w:rPr>
        <w:t>(Type on departmental/unit letterhead)</w:t>
      </w:r>
    </w:p>
    <w:p w:rsidR="00207C17" w:rsidRDefault="00207C17"/>
    <w:p w:rsidR="00207C17" w:rsidRDefault="00162E62">
      <w:r>
        <w:t xml:space="preserve">[date] </w:t>
      </w:r>
    </w:p>
    <w:p w:rsidR="00207C17" w:rsidRDefault="00207C17"/>
    <w:p w:rsidR="00207C17" w:rsidRDefault="00162E62">
      <w:r>
        <w:t xml:space="preserve">[Former Student] </w:t>
      </w:r>
    </w:p>
    <w:p w:rsidR="00207C17" w:rsidRDefault="00162E62">
      <w:r>
        <w:t xml:space="preserve">[Address] </w:t>
      </w:r>
    </w:p>
    <w:p w:rsidR="00207C17" w:rsidRDefault="00207C17"/>
    <w:p w:rsidR="00207C17" w:rsidRDefault="00162E62">
      <w:r>
        <w:t xml:space="preserve">Dear [Former Student]: </w:t>
      </w:r>
    </w:p>
    <w:p w:rsidR="00207C17" w:rsidRDefault="00207C17"/>
    <w:p w:rsidR="00207C17" w:rsidRDefault="00162E62">
      <w:r>
        <w:t xml:space="preserve">[Faculty Member] is being considered for promotion to the rank of [rank]. As one of [Faculty Member]'s former students, you are invited to assist in evaluating [his/her] performance as a teacher. Should you elect to respond, your letter will be enclosed without abridgement in [Faculty Member's] promotion dossier. [Enclosed are a/A] copy of [Faculty Member's] Agreement on Responsibilities and Form P14, which describes the various criteria to be considered for promotion </w:t>
      </w:r>
      <w:proofErr w:type="gramStart"/>
      <w:r>
        <w:t>[./</w:t>
      </w:r>
      <w:proofErr w:type="gramEnd"/>
      <w:r>
        <w:t xml:space="preserve">, are available in the departmental office.]*  </w:t>
      </w:r>
      <w:r w:rsidR="00923123">
        <w:rPr>
          <w:iCs/>
        </w:rPr>
        <w:t xml:space="preserve">Your </w:t>
      </w:r>
      <w:bookmarkStart w:id="0" w:name="_GoBack"/>
      <w:bookmarkEnd w:id="0"/>
      <w:r w:rsidR="00CF7F04" w:rsidRPr="00CF7F04">
        <w:rPr>
          <w:iCs/>
        </w:rPr>
        <w:t xml:space="preserve">letter, with your signature, may be sent via electronic mail. </w:t>
      </w:r>
      <w:r w:rsidR="00CF7F04">
        <w:rPr>
          <w:iCs/>
        </w:rPr>
        <w:t xml:space="preserve"> </w:t>
      </w:r>
      <w:r>
        <w:t xml:space="preserve">Should you elect to respond, your letter should reach my office no later than October 15, ____. </w:t>
      </w:r>
    </w:p>
    <w:p w:rsidR="00207C17" w:rsidRDefault="00207C17"/>
    <w:p w:rsidR="00207C17" w:rsidRDefault="00162E62">
      <w:r>
        <w:t xml:space="preserve">For your information, the State of Tennessee Public Records Act requires that most state records, including promotion files, be open for personal inspection by any citizen of Tennessee. </w:t>
      </w:r>
    </w:p>
    <w:p w:rsidR="00207C17" w:rsidRDefault="00207C17"/>
    <w:p w:rsidR="00207C17" w:rsidRDefault="00162E62">
      <w:r>
        <w:t xml:space="preserve">Sincerely, </w:t>
      </w:r>
    </w:p>
    <w:p w:rsidR="00207C17" w:rsidRDefault="00207C17"/>
    <w:p w:rsidR="00207C17" w:rsidRDefault="00207C17"/>
    <w:p w:rsidR="00207C17" w:rsidRDefault="00162E62">
      <w:r>
        <w:t xml:space="preserve">Chairperson of Departmental/Unit Promotion Committee </w:t>
      </w:r>
    </w:p>
    <w:p w:rsidR="00207C17" w:rsidRDefault="00207C17"/>
    <w:p w:rsidR="00207C17" w:rsidRDefault="00162E62">
      <w:pPr>
        <w:pStyle w:val="NormalWeb"/>
        <w:spacing w:before="0" w:beforeAutospacing="0" w:after="0" w:afterAutospacing="0"/>
        <w:rPr>
          <w:rFonts w:ascii="Times New Roman" w:eastAsia="Times New Roman" w:hAnsi="Times New Roman" w:cs="Times New Roman"/>
        </w:rPr>
      </w:pPr>
      <w:proofErr w:type="spellStart"/>
      <w:r>
        <w:rPr>
          <w:rFonts w:ascii="Times New Roman" w:eastAsia="Times New Roman" w:hAnsi="Times New Roman" w:cs="Times New Roman"/>
        </w:rPr>
        <w:t>ABC:de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</w:p>
    <w:p w:rsidR="00207C17" w:rsidRDefault="00207C17"/>
    <w:p w:rsidR="00207C17" w:rsidRDefault="00162E62">
      <w:r>
        <w:t>Enclosures:  Agreement on Responsibilities &amp; Form P14</w:t>
      </w:r>
    </w:p>
    <w:p w:rsidR="00207C17" w:rsidRDefault="00207C17"/>
    <w:p w:rsidR="00207C17" w:rsidRDefault="00207C17"/>
    <w:p w:rsidR="00207C17" w:rsidRDefault="00162E62">
      <w:pPr>
        <w:rPr>
          <w:i/>
          <w:iCs/>
        </w:rPr>
      </w:pPr>
      <w:r>
        <w:rPr>
          <w:i/>
          <w:iCs/>
        </w:rPr>
        <w:t>This letter</w:t>
      </w:r>
      <w:r w:rsidR="00FF207A">
        <w:rPr>
          <w:i/>
          <w:iCs/>
        </w:rPr>
        <w:t>, with your signature,</w:t>
      </w:r>
      <w:r>
        <w:rPr>
          <w:i/>
          <w:iCs/>
        </w:rPr>
        <w:t xml:space="preserve"> may be sent via electronic mail. </w:t>
      </w:r>
    </w:p>
    <w:p w:rsidR="00207C17" w:rsidRDefault="00207C17">
      <w:pPr>
        <w:rPr>
          <w:i/>
          <w:iCs/>
        </w:rPr>
      </w:pPr>
    </w:p>
    <w:p w:rsidR="00207C17" w:rsidRDefault="00162E62">
      <w:pPr>
        <w:rPr>
          <w:i/>
          <w:iCs/>
        </w:rPr>
      </w:pPr>
      <w:r>
        <w:rPr>
          <w:i/>
          <w:iCs/>
        </w:rPr>
        <w:t xml:space="preserve">If the candidate is being considered for both promotion and tenure and wishes to have a former student asked to write a letter of recommendation for both purposes, the chairs of the two committees may combine Forms P12 and T11 so that the evaluator need write one letter only. </w:t>
      </w:r>
    </w:p>
    <w:p w:rsidR="00207C17" w:rsidRDefault="00207C17">
      <w:pPr>
        <w:rPr>
          <w:i/>
          <w:iCs/>
        </w:rPr>
      </w:pPr>
    </w:p>
    <w:p w:rsidR="00207C17" w:rsidRDefault="00162E62">
      <w:pPr>
        <w:rPr>
          <w:i/>
          <w:iCs/>
        </w:rPr>
      </w:pPr>
      <w:r>
        <w:rPr>
          <w:i/>
          <w:iCs/>
        </w:rPr>
        <w:t xml:space="preserve">*Make the appropriate changes in the form depending on whether the recipient is on or off campus. </w:t>
      </w:r>
    </w:p>
    <w:p w:rsidR="00207C17" w:rsidRDefault="00207C17">
      <w:pPr>
        <w:rPr>
          <w:i/>
          <w:iCs/>
        </w:rPr>
      </w:pPr>
    </w:p>
    <w:p w:rsidR="00207C17" w:rsidRDefault="00207C17">
      <w:pPr>
        <w:rPr>
          <w:i/>
          <w:iCs/>
        </w:rPr>
      </w:pPr>
    </w:p>
    <w:sectPr w:rsidR="00207C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355607"/>
    <w:multiLevelType w:val="hybridMultilevel"/>
    <w:tmpl w:val="B9D00D32"/>
    <w:lvl w:ilvl="0" w:tplc="04090001">
      <w:start w:val="6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9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zS3NDQ3MTY0MbVQ0lEKTi0uzszPAykwrAUAlTa1JiwAAAA="/>
  </w:docVars>
  <w:rsids>
    <w:rsidRoot w:val="00162E62"/>
    <w:rsid w:val="00162E62"/>
    <w:rsid w:val="00207C17"/>
    <w:rsid w:val="00480D2E"/>
    <w:rsid w:val="0068547B"/>
    <w:rsid w:val="00923123"/>
    <w:rsid w:val="00CF7F04"/>
    <w:rsid w:val="00FF2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3A0B3D"/>
  <w15:chartTrackingRefBased/>
  <w15:docId w15:val="{4F3DC0DD-D072-4562-9D29-474203308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4">
    <w:name w:val="heading 4"/>
    <w:basedOn w:val="Normal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Hyperlink">
    <w:name w:val="Hyperlink"/>
    <w:basedOn w:val="DefaultParagraphFont"/>
    <w:semiHidden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5-Form P12</vt:lpstr>
    </vt:vector>
  </TitlesOfParts>
  <Company>Tennessee Tech University</Company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-Form P12</dc:title>
  <dc:subject/>
  <dc:creator>Academic Affairs</dc:creator>
  <cp:keywords/>
  <dc:description/>
  <cp:lastModifiedBy>Black, Tracy</cp:lastModifiedBy>
  <cp:revision>2</cp:revision>
  <cp:lastPrinted>2002-11-04T19:56:00Z</cp:lastPrinted>
  <dcterms:created xsi:type="dcterms:W3CDTF">2020-08-27T16:52:00Z</dcterms:created>
  <dcterms:modified xsi:type="dcterms:W3CDTF">2020-08-27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043670299</vt:i4>
  </property>
  <property fmtid="{D5CDD505-2E9C-101B-9397-08002B2CF9AE}" pid="3" name="_NewReviewCycle">
    <vt:lpwstr/>
  </property>
  <property fmtid="{D5CDD505-2E9C-101B-9397-08002B2CF9AE}" pid="4" name="_EmailSubject">
    <vt:lpwstr>P&amp;T procedures and forms for faculty handbook</vt:lpwstr>
  </property>
  <property fmtid="{D5CDD505-2E9C-101B-9397-08002B2CF9AE}" pid="5" name="_AuthorEmail">
    <vt:lpwstr>JBoles@tntech.edu</vt:lpwstr>
  </property>
  <property fmtid="{D5CDD505-2E9C-101B-9397-08002B2CF9AE}" pid="6" name="_AuthorEmailDisplayName">
    <vt:lpwstr>Boles, Jeffrey</vt:lpwstr>
  </property>
  <property fmtid="{D5CDD505-2E9C-101B-9397-08002B2CF9AE}" pid="7" name="_ReviewingToolsShownOnce">
    <vt:lpwstr/>
  </property>
</Properties>
</file>